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2064216338"/>
        <w:docPartObj>
          <w:docPartGallery w:val="Cover Pages"/>
          <w:docPartUnique/>
        </w:docPartObj>
      </w:sdtPr>
      <w:sdtEndPr/>
      <w:sdtContent>
        <w:p w14:paraId="5C4F91B8" w14:textId="7CA32F1C" w:rsidR="001C788B" w:rsidRDefault="001C788B"/>
        <w:p w14:paraId="52D6814B" w14:textId="738F7507" w:rsidR="001C788B" w:rsidRDefault="004D21EC" w:rsidP="001C788B">
          <w:pPr>
            <w:pStyle w:val="Heading1"/>
            <w:jc w:val="center"/>
          </w:pPr>
          <w:r>
            <w:t>Riphah School</w:t>
          </w:r>
          <w:r w:rsidR="001C788B">
            <w:t xml:space="preserve"> of Comput</w:t>
          </w:r>
          <w:r>
            <w:t>ing and Innovation</w:t>
          </w:r>
          <w:r w:rsidR="001C788B">
            <w:t xml:space="preserve"> </w:t>
          </w:r>
          <w:r>
            <w:t>(RSCI), Lahore</w:t>
          </w:r>
        </w:p>
        <w:p w14:paraId="2A425FC3" w14:textId="6680A151" w:rsidR="001C788B" w:rsidRDefault="004D21EC" w:rsidP="001C788B">
          <w:pPr>
            <w:jc w:val="center"/>
          </w:pPr>
          <w:r>
            <w:rPr>
              <w:noProof/>
            </w:rPr>
            <w:drawing>
              <wp:inline distT="0" distB="0" distL="0" distR="0" wp14:anchorId="2E5922CF" wp14:editId="20127657">
                <wp:extent cx="1888537" cy="2173856"/>
                <wp:effectExtent l="0" t="0" r="0" b="0"/>
                <wp:docPr id="117426123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96075" cy="2182533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  <w:p w14:paraId="60FBAF43" w14:textId="398E2F50" w:rsidR="00553C84" w:rsidRPr="001C788B" w:rsidRDefault="00553C84" w:rsidP="001C788B">
          <w:pPr>
            <w:jc w:val="center"/>
          </w:pPr>
        </w:p>
        <w:sdt>
          <w:sdtPr>
            <w:rPr>
              <w:rFonts w:asciiTheme="majorHAnsi" w:hAnsiTheme="majorHAnsi"/>
              <w:color w:val="auto"/>
              <w:sz w:val="40"/>
              <w:szCs w:val="40"/>
            </w:rPr>
            <w:alias w:val="Title"/>
            <w:tag w:val=""/>
            <w:id w:val="-122149662"/>
            <w:placeholder>
              <w:docPart w:val="6297CFB24D7E4955A7E6827A2DA5F981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54A7A965" w14:textId="1C9A19CE" w:rsidR="001C788B" w:rsidRDefault="00553C84" w:rsidP="004D21EC">
              <w:pPr>
                <w:spacing w:line="278" w:lineRule="auto"/>
                <w:jc w:val="center"/>
              </w:pPr>
              <w:r w:rsidRPr="00553C84">
                <w:rPr>
                  <w:rFonts w:asciiTheme="majorHAnsi" w:hAnsiTheme="majorHAnsi"/>
                  <w:color w:val="auto"/>
                  <w:sz w:val="40"/>
                  <w:szCs w:val="40"/>
                </w:rPr>
                <w:t>Computer Organization and Assembly Language (Lab)</w:t>
              </w:r>
            </w:p>
          </w:sdtContent>
        </w:sdt>
      </w:sdtContent>
    </w:sdt>
    <w:p w14:paraId="522EBBF4" w14:textId="734C5E83" w:rsidR="00553C84" w:rsidRDefault="00553C84" w:rsidP="004D21EC">
      <w:pPr>
        <w:spacing w:after="0"/>
        <w:ind w:left="-1440" w:right="10858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1599871" wp14:editId="5C875864">
                <wp:simplePos x="0" y="0"/>
                <wp:positionH relativeFrom="margin">
                  <wp:posOffset>292735</wp:posOffset>
                </wp:positionH>
                <wp:positionV relativeFrom="paragraph">
                  <wp:posOffset>975995</wp:posOffset>
                </wp:positionV>
                <wp:extent cx="5770880" cy="2535555"/>
                <wp:effectExtent l="0" t="0" r="127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0880" cy="25355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FFFDA6" w14:textId="258B6294" w:rsidR="00553C84" w:rsidRDefault="00553C84" w:rsidP="003B4F1E">
                            <w:pPr>
                              <w:pStyle w:val="Heading2"/>
                              <w:jc w:val="center"/>
                            </w:pPr>
                            <w:r>
                              <w:t>Lab Report # 1</w:t>
                            </w:r>
                          </w:p>
                          <w:p w14:paraId="25AC7748" w14:textId="77777777" w:rsidR="00553C84" w:rsidRDefault="00553C84"/>
                          <w:p w14:paraId="230F530A" w14:textId="2390592F" w:rsidR="00553C84" w:rsidRDefault="00553C84">
                            <w:r w:rsidRPr="00553C84">
                              <w:rPr>
                                <w:b/>
                                <w:bCs/>
                              </w:rPr>
                              <w:t>Submitted to:</w:t>
                            </w:r>
                            <w:r>
                              <w:t xml:space="preserve"> Ms. Amna Bibi</w:t>
                            </w:r>
                          </w:p>
                          <w:p w14:paraId="1F02A7E2" w14:textId="77777777" w:rsidR="00553C84" w:rsidRDefault="00553C84">
                            <w:r w:rsidRPr="00553C84">
                              <w:rPr>
                                <w:b/>
                                <w:bCs/>
                              </w:rPr>
                              <w:t>Submitted by:</w:t>
                            </w:r>
                            <w:r>
                              <w:t xml:space="preserve"> </w:t>
                            </w:r>
                          </w:p>
                          <w:p w14:paraId="3BA47710" w14:textId="59EFEE88" w:rsidR="00553C84" w:rsidRDefault="00B439A8" w:rsidP="00553C84">
                            <w:pPr>
                              <w:ind w:left="720" w:firstLine="720"/>
                            </w:pPr>
                            <w:r>
                              <w:t>Muhammad Abdullah</w:t>
                            </w:r>
                          </w:p>
                          <w:p w14:paraId="127E4E7F" w14:textId="0EE29EAA" w:rsidR="00553C84" w:rsidRDefault="00B439A8" w:rsidP="00553C84">
                            <w:pPr>
                              <w:ind w:left="720" w:firstLine="720"/>
                            </w:pPr>
                            <w:r>
                              <w:t>53457</w:t>
                            </w:r>
                          </w:p>
                          <w:p w14:paraId="29114154" w14:textId="77DCE229" w:rsidR="00553C84" w:rsidRDefault="00B439A8" w:rsidP="00553C84">
                            <w:pPr>
                              <w:ind w:left="720" w:firstLine="720"/>
                            </w:pPr>
                            <w:r>
                              <w:t>CS 3B</w:t>
                            </w:r>
                          </w:p>
                          <w:p w14:paraId="7B489820" w14:textId="57FDD273" w:rsidR="00553C84" w:rsidRDefault="00B439A8" w:rsidP="003B4F1E">
                            <w:pPr>
                              <w:ind w:left="720" w:firstLine="720"/>
                            </w:pPr>
                            <w:r>
                              <w:t>20</w:t>
                            </w:r>
                            <w:bookmarkStart w:id="0" w:name="_GoBack"/>
                            <w:bookmarkEnd w:id="0"/>
                            <w:r>
                              <w:t>-10-2024</w:t>
                            </w:r>
                          </w:p>
                          <w:p w14:paraId="61C024F7" w14:textId="77777777" w:rsidR="00553C84" w:rsidRDefault="00553C8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59987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3.05pt;margin-top:76.85pt;width:454.4pt;height:199.6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" stroked="f">
                <v:textbox>
                  <w:txbxContent>
                    <w:p w14:paraId="79FFFDA6" w14:textId="258B6294" w:rsidR="00553C84" w:rsidRDefault="00553C84" w:rsidP="003B4F1E">
                      <w:pPr>
                        <w:pStyle w:val="Heading2"/>
                        <w:jc w:val="center"/>
                      </w:pPr>
                      <w:r>
                        <w:t>Lab Report # 1</w:t>
                      </w:r>
                    </w:p>
                    <w:p w14:paraId="25AC7748" w14:textId="77777777" w:rsidR="00553C84" w:rsidRDefault="00553C84"/>
                    <w:p w14:paraId="230F530A" w14:textId="2390592F" w:rsidR="00553C84" w:rsidRDefault="00553C84">
                      <w:r w:rsidRPr="00553C84">
                        <w:rPr>
                          <w:b/>
                          <w:bCs/>
                        </w:rPr>
                        <w:t>Submitted to:</w:t>
                      </w:r>
                      <w:r>
                        <w:t xml:space="preserve"> Ms. Amna Bibi</w:t>
                      </w:r>
                    </w:p>
                    <w:p w14:paraId="1F02A7E2" w14:textId="77777777" w:rsidR="00553C84" w:rsidRDefault="00553C84">
                      <w:r w:rsidRPr="00553C84">
                        <w:rPr>
                          <w:b/>
                          <w:bCs/>
                        </w:rPr>
                        <w:t>Submitted by:</w:t>
                      </w:r>
                      <w:r>
                        <w:t xml:space="preserve"> </w:t>
                      </w:r>
                    </w:p>
                    <w:p w14:paraId="3BA47710" w14:textId="59EFEE88" w:rsidR="00553C84" w:rsidRDefault="00B439A8" w:rsidP="00553C84">
                      <w:pPr>
                        <w:ind w:left="720" w:firstLine="720"/>
                      </w:pPr>
                      <w:r>
                        <w:t>Muhammad Abdullah</w:t>
                      </w:r>
                    </w:p>
                    <w:p w14:paraId="127E4E7F" w14:textId="0EE29EAA" w:rsidR="00553C84" w:rsidRDefault="00B439A8" w:rsidP="00553C84">
                      <w:pPr>
                        <w:ind w:left="720" w:firstLine="720"/>
                      </w:pPr>
                      <w:r>
                        <w:t>53457</w:t>
                      </w:r>
                    </w:p>
                    <w:p w14:paraId="29114154" w14:textId="77DCE229" w:rsidR="00553C84" w:rsidRDefault="00B439A8" w:rsidP="00553C84">
                      <w:pPr>
                        <w:ind w:left="720" w:firstLine="720"/>
                      </w:pPr>
                      <w:r>
                        <w:t>CS 3B</w:t>
                      </w:r>
                    </w:p>
                    <w:p w14:paraId="7B489820" w14:textId="57FDD273" w:rsidR="00553C84" w:rsidRDefault="00B439A8" w:rsidP="003B4F1E">
                      <w:pPr>
                        <w:ind w:left="720" w:firstLine="720"/>
                      </w:pPr>
                      <w:r>
                        <w:t>20</w:t>
                      </w:r>
                      <w:bookmarkStart w:id="1" w:name="_GoBack"/>
                      <w:bookmarkEnd w:id="1"/>
                      <w:r>
                        <w:t>-10-2024</w:t>
                      </w:r>
                    </w:p>
                    <w:p w14:paraId="61C024F7" w14:textId="77777777" w:rsidR="00553C84" w:rsidRDefault="00553C84"/>
                  </w:txbxContent>
                </v:textbox>
                <w10:wrap type="square" anchorx="margin"/>
              </v:shape>
            </w:pict>
          </mc:Fallback>
        </mc:AlternateContent>
      </w:r>
      <w:r>
        <w:br w:type="page"/>
      </w:r>
    </w:p>
    <w:p w14:paraId="3655C7A6" w14:textId="77777777" w:rsidR="003B4F1E" w:rsidRDefault="003B4F1E" w:rsidP="004D21EC">
      <w:pPr>
        <w:spacing w:after="0"/>
        <w:ind w:left="-1440" w:right="10858"/>
      </w:pPr>
    </w:p>
    <w:p w14:paraId="2FD0DC19" w14:textId="77777777" w:rsidR="00553C84" w:rsidRDefault="00553C84" w:rsidP="00553C84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ind w:firstLine="360"/>
        <w:jc w:val="center"/>
      </w:pPr>
      <w:r>
        <w:t>Task 1:</w:t>
      </w:r>
    </w:p>
    <w:p w14:paraId="1A20715C" w14:textId="7B27533E" w:rsidR="00CE50BD" w:rsidRPr="009562D1" w:rsidRDefault="004D21EC" w:rsidP="00553C84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 w:rsidRPr="004D21EC">
        <w:t>To take input and Subtract.</w:t>
      </w:r>
    </w:p>
    <w:p w14:paraId="54065BB2" w14:textId="1CA5104C" w:rsidR="00553C84" w:rsidRDefault="00553C84" w:rsidP="00553C84">
      <w:pPr>
        <w:pStyle w:val="Heading2"/>
      </w:pPr>
      <w:r>
        <w:t>Code:</w:t>
      </w:r>
    </w:p>
    <w:p w14:paraId="517B9EF7" w14:textId="77777777" w:rsidR="00553C84" w:rsidRDefault="00553C84" w:rsidP="001450FF">
      <w:pPr>
        <w:spacing w:line="276" w:lineRule="auto"/>
      </w:pPr>
    </w:p>
    <w:p w14:paraId="025E6E3E" w14:textId="3BB40807" w:rsidR="00553C84" w:rsidRDefault="00553C84" w:rsidP="00553C84">
      <w:pPr>
        <w:pStyle w:val="Heading2"/>
      </w:pPr>
      <w:r>
        <w:t>Explanation:</w:t>
      </w:r>
    </w:p>
    <w:p w14:paraId="1C604762" w14:textId="77777777" w:rsidR="00553C84" w:rsidRDefault="00553C84" w:rsidP="001450FF">
      <w:pPr>
        <w:spacing w:line="276" w:lineRule="auto"/>
      </w:pPr>
    </w:p>
    <w:p w14:paraId="430F9A59" w14:textId="77777777" w:rsidR="004D21EC" w:rsidRDefault="004D21EC" w:rsidP="004D21EC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</w:pPr>
      <w:r>
        <w:t>Task 2:</w:t>
      </w:r>
    </w:p>
    <w:p w14:paraId="48A1217F" w14:textId="6D9CC9A4" w:rsidR="004D21EC" w:rsidRDefault="004D21EC" w:rsidP="004D21EC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 w:rsidRPr="004D21EC">
        <w:t>To take two input as hardcore and Add them</w:t>
      </w:r>
    </w:p>
    <w:p w14:paraId="688EE4D1" w14:textId="77777777" w:rsidR="004D21EC" w:rsidRDefault="004D21EC" w:rsidP="004D21EC">
      <w:pPr>
        <w:pStyle w:val="Heading2"/>
      </w:pPr>
      <w:r>
        <w:t>Code:</w:t>
      </w:r>
    </w:p>
    <w:p w14:paraId="4CED2467" w14:textId="77777777" w:rsidR="004D21EC" w:rsidRDefault="004D21EC" w:rsidP="004D21EC">
      <w:pPr>
        <w:spacing w:line="276" w:lineRule="auto"/>
      </w:pPr>
    </w:p>
    <w:p w14:paraId="409A74A3" w14:textId="77777777" w:rsidR="004D21EC" w:rsidRDefault="004D21EC" w:rsidP="004D21EC">
      <w:pPr>
        <w:pStyle w:val="Heading2"/>
      </w:pPr>
      <w:r>
        <w:t>Explanation:</w:t>
      </w:r>
    </w:p>
    <w:p w14:paraId="0079564E" w14:textId="77777777" w:rsidR="004D21EC" w:rsidRDefault="004D21EC" w:rsidP="004D21EC">
      <w:pPr>
        <w:spacing w:line="276" w:lineRule="auto"/>
      </w:pPr>
    </w:p>
    <w:p w14:paraId="41BCDF64" w14:textId="435E56D4" w:rsidR="007B1425" w:rsidRDefault="007B1425" w:rsidP="007B1425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</w:pPr>
      <w:r>
        <w:t>Task 3:</w:t>
      </w:r>
    </w:p>
    <w:p w14:paraId="05D2E340" w14:textId="59B33B91" w:rsidR="007B1425" w:rsidRDefault="007B1425" w:rsidP="007B1425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 w:rsidRPr="004D21EC">
        <w:t>Add th</w:t>
      </w:r>
      <w:r>
        <w:t>ree numbers and display results.</w:t>
      </w:r>
    </w:p>
    <w:p w14:paraId="0664B6DD" w14:textId="77777777" w:rsidR="007B1425" w:rsidRDefault="007B1425" w:rsidP="007B1425">
      <w:pPr>
        <w:pStyle w:val="Heading2"/>
      </w:pPr>
      <w:r>
        <w:t>Code:</w:t>
      </w:r>
    </w:p>
    <w:p w14:paraId="60C800FE" w14:textId="77777777" w:rsidR="007B1425" w:rsidRDefault="007B1425" w:rsidP="007B1425">
      <w:pPr>
        <w:spacing w:line="276" w:lineRule="auto"/>
      </w:pPr>
    </w:p>
    <w:p w14:paraId="73DAFFC4" w14:textId="77777777" w:rsidR="007B1425" w:rsidRDefault="007B1425" w:rsidP="007B1425">
      <w:pPr>
        <w:pStyle w:val="Heading2"/>
      </w:pPr>
      <w:r>
        <w:t>Explanation:</w:t>
      </w:r>
    </w:p>
    <w:p w14:paraId="3392E6D5" w14:textId="77777777" w:rsidR="007B1425" w:rsidRDefault="007B1425" w:rsidP="007B1425">
      <w:pPr>
        <w:spacing w:line="276" w:lineRule="auto"/>
      </w:pPr>
    </w:p>
    <w:p w14:paraId="463E4B8D" w14:textId="4D1E3E58" w:rsidR="0075463E" w:rsidRDefault="0075463E" w:rsidP="0075463E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</w:pPr>
      <w:r>
        <w:t>Task 4:</w:t>
      </w:r>
    </w:p>
    <w:p w14:paraId="5EE54AFE" w14:textId="45A17F02" w:rsidR="0075463E" w:rsidRDefault="003B4F1E" w:rsidP="0075463E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 w:rsidRPr="003B4F1E">
        <w:t>Write</w:t>
      </w:r>
      <w:r>
        <w:t xml:space="preserve"> a</w:t>
      </w:r>
      <w:r w:rsidRPr="003B4F1E">
        <w:t xml:space="preserve"> VVM programs to Input   a  number,  add  100   to  it  and   output  the   result.   The</w:t>
      </w:r>
      <w:r>
        <w:t xml:space="preserve"> </w:t>
      </w:r>
      <w:r w:rsidRPr="003B4F1E">
        <w:t>number 100 should be placed in a memory location prior to</w:t>
      </w:r>
      <w:r>
        <w:t xml:space="preserve"> </w:t>
      </w:r>
      <w:r w:rsidRPr="003B4F1E">
        <w:t>running the program.</w:t>
      </w:r>
    </w:p>
    <w:p w14:paraId="1D7AEC42" w14:textId="77777777" w:rsidR="0075463E" w:rsidRDefault="0075463E" w:rsidP="0075463E">
      <w:pPr>
        <w:pStyle w:val="Heading2"/>
      </w:pPr>
      <w:r>
        <w:t>Code:</w:t>
      </w:r>
    </w:p>
    <w:p w14:paraId="0FC66EBB" w14:textId="77777777" w:rsidR="0075463E" w:rsidRDefault="0075463E" w:rsidP="0075463E">
      <w:pPr>
        <w:spacing w:line="276" w:lineRule="auto"/>
      </w:pPr>
    </w:p>
    <w:p w14:paraId="4A92ABBD" w14:textId="77777777" w:rsidR="0075463E" w:rsidRDefault="0075463E" w:rsidP="0075463E">
      <w:pPr>
        <w:pStyle w:val="Heading2"/>
      </w:pPr>
      <w:r>
        <w:t>Explanation:</w:t>
      </w:r>
    </w:p>
    <w:p w14:paraId="4FFF14D1" w14:textId="77777777" w:rsidR="00553C84" w:rsidRDefault="00553C84" w:rsidP="001450FF">
      <w:pPr>
        <w:spacing w:line="276" w:lineRule="auto"/>
      </w:pPr>
    </w:p>
    <w:p w14:paraId="30D4E712" w14:textId="77777777" w:rsidR="003B4F1E" w:rsidRDefault="003B4F1E" w:rsidP="001450FF">
      <w:pPr>
        <w:spacing w:line="276" w:lineRule="auto"/>
      </w:pPr>
    </w:p>
    <w:p w14:paraId="0A3815F0" w14:textId="68784B1D" w:rsidR="003B4F1E" w:rsidRDefault="003B4F1E" w:rsidP="003B4F1E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</w:pPr>
      <w:r>
        <w:lastRenderedPageBreak/>
        <w:t>Task 5:</w:t>
      </w:r>
    </w:p>
    <w:p w14:paraId="24AE6092" w14:textId="4E09F0C8" w:rsidR="003B4F1E" w:rsidRDefault="003B4F1E" w:rsidP="003B4F1E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 w:rsidRPr="003B4F1E">
        <w:t>Write</w:t>
      </w:r>
      <w:r>
        <w:t xml:space="preserve"> a</w:t>
      </w:r>
      <w:r w:rsidRPr="003B4F1E">
        <w:t xml:space="preserve"> VVM programs to </w:t>
      </w:r>
      <w:r>
        <w:t>i</w:t>
      </w:r>
      <w:r w:rsidRPr="003B4F1E">
        <w:t>nput a number, double it, and output the result.</w:t>
      </w:r>
    </w:p>
    <w:p w14:paraId="50BB8659" w14:textId="77777777" w:rsidR="003B4F1E" w:rsidRDefault="003B4F1E" w:rsidP="003B4F1E">
      <w:pPr>
        <w:pStyle w:val="Heading2"/>
      </w:pPr>
      <w:r>
        <w:t>Code:</w:t>
      </w:r>
    </w:p>
    <w:p w14:paraId="451DDED8" w14:textId="77777777" w:rsidR="003B4F1E" w:rsidRDefault="003B4F1E" w:rsidP="003B4F1E">
      <w:pPr>
        <w:spacing w:line="276" w:lineRule="auto"/>
      </w:pPr>
    </w:p>
    <w:p w14:paraId="25FAEE7F" w14:textId="77777777" w:rsidR="003B4F1E" w:rsidRDefault="003B4F1E" w:rsidP="003B4F1E">
      <w:pPr>
        <w:pStyle w:val="Heading2"/>
      </w:pPr>
      <w:r>
        <w:t>Explanation:</w:t>
      </w:r>
    </w:p>
    <w:p w14:paraId="1BEA652C" w14:textId="77777777" w:rsidR="003B4F1E" w:rsidRDefault="003B4F1E" w:rsidP="001450FF">
      <w:pPr>
        <w:spacing w:line="276" w:lineRule="auto"/>
      </w:pPr>
    </w:p>
    <w:p w14:paraId="22D90D34" w14:textId="77777777" w:rsidR="003B4F1E" w:rsidRDefault="003B4F1E" w:rsidP="001450FF">
      <w:pPr>
        <w:spacing w:line="276" w:lineRule="auto"/>
      </w:pPr>
    </w:p>
    <w:p w14:paraId="39BA9917" w14:textId="7002B93C" w:rsidR="003B4F1E" w:rsidRDefault="003B4F1E" w:rsidP="003B4F1E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</w:pPr>
      <w:r>
        <w:t>Task 6:</w:t>
      </w:r>
    </w:p>
    <w:p w14:paraId="468FD6A1" w14:textId="1F38B9E7" w:rsidR="003B4F1E" w:rsidRDefault="003B4F1E" w:rsidP="003B4F1E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 w:rsidRPr="003B4F1E">
        <w:t>Write</w:t>
      </w:r>
      <w:r>
        <w:t xml:space="preserve"> a</w:t>
      </w:r>
      <w:r w:rsidRPr="003B4F1E">
        <w:t xml:space="preserve"> VVM programs to </w:t>
      </w:r>
      <w:r>
        <w:t>i</w:t>
      </w:r>
      <w:r w:rsidRPr="003B4F1E">
        <w:t>nput a number, double it, subtract 1, and output the result</w:t>
      </w:r>
    </w:p>
    <w:p w14:paraId="1729BF13" w14:textId="77777777" w:rsidR="003B4F1E" w:rsidRDefault="003B4F1E" w:rsidP="003B4F1E">
      <w:pPr>
        <w:pStyle w:val="Heading2"/>
      </w:pPr>
      <w:r>
        <w:t>Code:</w:t>
      </w:r>
    </w:p>
    <w:p w14:paraId="3793F48D" w14:textId="77777777" w:rsidR="003B4F1E" w:rsidRDefault="003B4F1E" w:rsidP="003B4F1E">
      <w:pPr>
        <w:spacing w:line="276" w:lineRule="auto"/>
      </w:pPr>
    </w:p>
    <w:p w14:paraId="421984FD" w14:textId="77777777" w:rsidR="003B4F1E" w:rsidRDefault="003B4F1E" w:rsidP="003B4F1E">
      <w:pPr>
        <w:pStyle w:val="Heading2"/>
      </w:pPr>
      <w:r>
        <w:t>Explanation:</w:t>
      </w:r>
    </w:p>
    <w:p w14:paraId="4C642A61" w14:textId="77777777" w:rsidR="003B4F1E" w:rsidRDefault="003B4F1E" w:rsidP="001450FF">
      <w:pPr>
        <w:spacing w:line="276" w:lineRule="auto"/>
      </w:pPr>
    </w:p>
    <w:p w14:paraId="224E039C" w14:textId="0A9DD4E2" w:rsidR="003B4F1E" w:rsidRDefault="003B4F1E" w:rsidP="003B4F1E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</w:pPr>
      <w:r>
        <w:t>Task 7:</w:t>
      </w:r>
    </w:p>
    <w:p w14:paraId="25ED3890" w14:textId="479ED419" w:rsidR="003B4F1E" w:rsidRDefault="003B4F1E" w:rsidP="003B4F1E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 w:rsidRPr="003B4F1E">
        <w:t>Write</w:t>
      </w:r>
      <w:r>
        <w:t xml:space="preserve"> a</w:t>
      </w:r>
      <w:r w:rsidRPr="003B4F1E">
        <w:t xml:space="preserve"> VVM programs to </w:t>
      </w:r>
      <w:r>
        <w:t>i</w:t>
      </w:r>
      <w:r w:rsidRPr="003B4F1E">
        <w:t>nput three numbers, add the first two together, subtract the</w:t>
      </w:r>
      <w:r>
        <w:t xml:space="preserve"> </w:t>
      </w:r>
      <w:r w:rsidRPr="003B4F1E">
        <w:t>third from the sum, and output the result.</w:t>
      </w:r>
    </w:p>
    <w:p w14:paraId="189FC255" w14:textId="77777777" w:rsidR="003B4F1E" w:rsidRDefault="003B4F1E" w:rsidP="003B4F1E">
      <w:pPr>
        <w:pStyle w:val="Heading2"/>
      </w:pPr>
      <w:r>
        <w:t>Code:</w:t>
      </w:r>
    </w:p>
    <w:p w14:paraId="43EEFE6F" w14:textId="77777777" w:rsidR="003B4F1E" w:rsidRDefault="003B4F1E" w:rsidP="003B4F1E">
      <w:pPr>
        <w:spacing w:line="276" w:lineRule="auto"/>
      </w:pPr>
    </w:p>
    <w:p w14:paraId="42A3D412" w14:textId="77777777" w:rsidR="003B4F1E" w:rsidRDefault="003B4F1E" w:rsidP="003B4F1E">
      <w:pPr>
        <w:pStyle w:val="Heading2"/>
      </w:pPr>
      <w:r>
        <w:t>Explanation:</w:t>
      </w:r>
    </w:p>
    <w:p w14:paraId="772EC36E" w14:textId="77777777" w:rsidR="003B4F1E" w:rsidRDefault="003B4F1E" w:rsidP="001450FF">
      <w:pPr>
        <w:spacing w:line="276" w:lineRule="auto"/>
      </w:pPr>
    </w:p>
    <w:p w14:paraId="1843259E" w14:textId="10BDBE62" w:rsidR="00553C84" w:rsidRDefault="00553C84" w:rsidP="00553C84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</w:pPr>
      <w:r>
        <w:lastRenderedPageBreak/>
        <w:t xml:space="preserve">Task </w:t>
      </w:r>
      <w:r w:rsidR="003B4F1E">
        <w:t>8</w:t>
      </w:r>
      <w:r>
        <w:t>:</w:t>
      </w:r>
    </w:p>
    <w:p w14:paraId="1C217852" w14:textId="506781C1" w:rsidR="00553C84" w:rsidRDefault="004D21EC" w:rsidP="004D21EC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>
        <w:t>Take any integer as input, if the number is greater than 5 print it</w:t>
      </w:r>
      <w:r>
        <w:tab/>
      </w:r>
      <w:r>
        <w:tab/>
        <w:t xml:space="preserve">      </w:t>
      </w:r>
      <w:proofErr w:type="gramStart"/>
      <w:r>
        <w:t>If  a</w:t>
      </w:r>
      <w:proofErr w:type="gramEnd"/>
      <w:r>
        <w:t>&gt;5, print a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Else if a=0,then Hal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Else if a&lt;5,then halt</w:t>
      </w:r>
    </w:p>
    <w:p w14:paraId="380992DF" w14:textId="77777777" w:rsidR="00553C84" w:rsidRDefault="00553C84" w:rsidP="00553C84">
      <w:pPr>
        <w:pStyle w:val="Heading2"/>
      </w:pPr>
      <w:r>
        <w:t>Code:</w:t>
      </w:r>
    </w:p>
    <w:p w14:paraId="62545059" w14:textId="77777777" w:rsidR="00553C84" w:rsidRDefault="00553C84" w:rsidP="00553C84">
      <w:pPr>
        <w:spacing w:line="276" w:lineRule="auto"/>
      </w:pPr>
    </w:p>
    <w:p w14:paraId="579B5048" w14:textId="77777777" w:rsidR="00553C84" w:rsidRDefault="00553C84" w:rsidP="00553C84">
      <w:pPr>
        <w:pStyle w:val="Heading2"/>
      </w:pPr>
      <w:r>
        <w:t>Explanation:</w:t>
      </w:r>
    </w:p>
    <w:p w14:paraId="171159EB" w14:textId="77777777" w:rsidR="00553C84" w:rsidRDefault="00553C84" w:rsidP="00553C84">
      <w:pPr>
        <w:spacing w:line="276" w:lineRule="auto"/>
      </w:pPr>
    </w:p>
    <w:p w14:paraId="5AA8FC13" w14:textId="77777777" w:rsidR="00553C84" w:rsidRDefault="00553C84" w:rsidP="001450FF">
      <w:pPr>
        <w:spacing w:line="276" w:lineRule="auto"/>
      </w:pPr>
    </w:p>
    <w:p w14:paraId="0050EC30" w14:textId="0398778D" w:rsidR="00553C84" w:rsidRDefault="00553C84" w:rsidP="00553C84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</w:pPr>
      <w:r>
        <w:t xml:space="preserve">Task </w:t>
      </w:r>
      <w:r w:rsidR="003B4F1E">
        <w:t>9</w:t>
      </w:r>
      <w:r>
        <w:t>:</w:t>
      </w:r>
    </w:p>
    <w:p w14:paraId="3B818F28" w14:textId="0D30C253" w:rsidR="00553C84" w:rsidRDefault="004D21EC" w:rsidP="00553C84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 w:rsidRPr="004D21EC">
        <w:t>Take two numbers as input and print the larger number</w:t>
      </w:r>
      <w:r w:rsidR="007B1425">
        <w:t>.</w:t>
      </w:r>
    </w:p>
    <w:p w14:paraId="745DC154" w14:textId="77777777" w:rsidR="00553C84" w:rsidRDefault="00553C84" w:rsidP="00553C84">
      <w:pPr>
        <w:pStyle w:val="Heading2"/>
      </w:pPr>
      <w:r>
        <w:t>Code:</w:t>
      </w:r>
    </w:p>
    <w:p w14:paraId="4BCEACE6" w14:textId="77777777" w:rsidR="00553C84" w:rsidRDefault="00553C84" w:rsidP="00553C84">
      <w:pPr>
        <w:spacing w:line="276" w:lineRule="auto"/>
      </w:pPr>
    </w:p>
    <w:p w14:paraId="52CBD749" w14:textId="77777777" w:rsidR="00553C84" w:rsidRDefault="00553C84" w:rsidP="00553C84">
      <w:pPr>
        <w:pStyle w:val="Heading2"/>
      </w:pPr>
      <w:r>
        <w:t>Explanation:</w:t>
      </w:r>
    </w:p>
    <w:p w14:paraId="74677664" w14:textId="77777777" w:rsidR="004D21EC" w:rsidRDefault="004D21EC" w:rsidP="004D21EC"/>
    <w:p w14:paraId="6CC2A883" w14:textId="77777777" w:rsidR="004D21EC" w:rsidRPr="004D21EC" w:rsidRDefault="004D21EC" w:rsidP="004D21EC"/>
    <w:p w14:paraId="4636994C" w14:textId="23E3D7BE" w:rsidR="00393C98" w:rsidRDefault="00393C98" w:rsidP="00393C98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</w:pPr>
      <w:r>
        <w:t xml:space="preserve">Task </w:t>
      </w:r>
      <w:r w:rsidR="003B4F1E">
        <w:t>10</w:t>
      </w:r>
      <w:r>
        <w:t>:</w:t>
      </w:r>
    </w:p>
    <w:p w14:paraId="1D71A940" w14:textId="2C76C635" w:rsidR="004D21EC" w:rsidRDefault="004D21EC" w:rsidP="004D21EC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>
        <w:t>P</w:t>
      </w:r>
      <w:r w:rsidRPr="004D21EC">
        <w:t xml:space="preserve">rint the square of any integer in the range 1-31.  </w:t>
      </w:r>
    </w:p>
    <w:p w14:paraId="5A7D6768" w14:textId="7377DC2D" w:rsidR="004D21EC" w:rsidRPr="004D21EC" w:rsidRDefault="004D21EC" w:rsidP="004D21EC">
      <w:r>
        <w:t>Note: Add handwritten Iterations here and paste image of it.</w:t>
      </w:r>
    </w:p>
    <w:p w14:paraId="22771B55" w14:textId="77777777" w:rsidR="00393C98" w:rsidRDefault="00393C98" w:rsidP="00393C98">
      <w:pPr>
        <w:pStyle w:val="Heading2"/>
      </w:pPr>
      <w:r>
        <w:t>Code:</w:t>
      </w:r>
    </w:p>
    <w:p w14:paraId="4E604772" w14:textId="77777777" w:rsidR="00393C98" w:rsidRDefault="00393C98" w:rsidP="00393C98">
      <w:pPr>
        <w:spacing w:line="276" w:lineRule="auto"/>
      </w:pPr>
    </w:p>
    <w:p w14:paraId="5EA1C9C3" w14:textId="77777777" w:rsidR="00393C98" w:rsidRDefault="00393C98" w:rsidP="00393C98">
      <w:pPr>
        <w:pStyle w:val="Heading2"/>
      </w:pPr>
      <w:r>
        <w:t>Explanation:</w:t>
      </w:r>
    </w:p>
    <w:p w14:paraId="0F31625B" w14:textId="0738C251" w:rsidR="00393C98" w:rsidRDefault="00393C98" w:rsidP="00393C98">
      <w:pPr>
        <w:spacing w:line="276" w:lineRule="auto"/>
      </w:pPr>
    </w:p>
    <w:p w14:paraId="5E669B45" w14:textId="77777777" w:rsidR="00393C98" w:rsidRDefault="00393C98" w:rsidP="00553C84">
      <w:pPr>
        <w:spacing w:line="276" w:lineRule="auto"/>
      </w:pPr>
    </w:p>
    <w:p w14:paraId="680295B8" w14:textId="77777777" w:rsidR="00393C98" w:rsidRDefault="00393C98" w:rsidP="00553C84">
      <w:pPr>
        <w:spacing w:line="276" w:lineRule="auto"/>
      </w:pPr>
    </w:p>
    <w:p w14:paraId="5146D364" w14:textId="0C51515D" w:rsidR="00553C84" w:rsidRDefault="00553C84" w:rsidP="00553C84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</w:pPr>
      <w:r>
        <w:lastRenderedPageBreak/>
        <w:t xml:space="preserve">Task </w:t>
      </w:r>
      <w:r w:rsidR="003B4F1E">
        <w:t>11</w:t>
      </w:r>
      <w:r>
        <w:t>:</w:t>
      </w:r>
    </w:p>
    <w:p w14:paraId="25288171" w14:textId="4C41AD68" w:rsidR="00553C84" w:rsidRDefault="004D21EC" w:rsidP="00553C84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 w:rsidRPr="004D21EC">
        <w:t xml:space="preserve"> Write a VVM program which take</w:t>
      </w:r>
      <w:r>
        <w:t>s</w:t>
      </w:r>
      <w:r w:rsidRPr="004D21EC">
        <w:t xml:space="preserve"> an integer input and display table of that integer.</w:t>
      </w:r>
    </w:p>
    <w:p w14:paraId="1DFA84EC" w14:textId="77777777" w:rsidR="00553C84" w:rsidRDefault="00553C84" w:rsidP="00553C84">
      <w:pPr>
        <w:pStyle w:val="Heading2"/>
      </w:pPr>
      <w:r>
        <w:t>Code:</w:t>
      </w:r>
    </w:p>
    <w:p w14:paraId="2ECA2668" w14:textId="77777777" w:rsidR="00553C84" w:rsidRDefault="00553C84" w:rsidP="00553C84">
      <w:pPr>
        <w:spacing w:line="276" w:lineRule="auto"/>
      </w:pPr>
    </w:p>
    <w:p w14:paraId="1C302100" w14:textId="77777777" w:rsidR="00553C84" w:rsidRDefault="00553C84" w:rsidP="00553C84">
      <w:pPr>
        <w:pStyle w:val="Heading2"/>
      </w:pPr>
      <w:r>
        <w:t>Explanation:</w:t>
      </w:r>
    </w:p>
    <w:p w14:paraId="052C1474" w14:textId="77777777" w:rsidR="004D5E29" w:rsidRPr="00CE50BD" w:rsidRDefault="004D5E29" w:rsidP="004D5E29">
      <w:pPr>
        <w:rPr>
          <w:color w:val="auto"/>
        </w:rPr>
      </w:pPr>
    </w:p>
    <w:sectPr w:rsidR="004D5E29" w:rsidRPr="00CE50BD" w:rsidSect="006E62EA">
      <w:footerReference w:type="default" r:id="rId9"/>
      <w:pgSz w:w="12240" w:h="15840"/>
      <w:pgMar w:top="1440" w:right="1440" w:bottom="1440" w:left="1440" w:header="720" w:footer="720" w:gutter="0"/>
      <w:pgBorders w:offsetFrom="page">
        <w:top w:val="dashed" w:sz="4" w:space="24" w:color="auto"/>
        <w:left w:val="dashed" w:sz="4" w:space="24" w:color="auto"/>
        <w:bottom w:val="dashed" w:sz="4" w:space="24" w:color="auto"/>
        <w:right w:val="dashed" w:sz="4" w:space="24" w:color="auto"/>
      </w:pgBorders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29FAFB" w14:textId="77777777" w:rsidR="00D25C1E" w:rsidRDefault="00D25C1E" w:rsidP="00B95E35">
      <w:pPr>
        <w:spacing w:after="0" w:line="240" w:lineRule="auto"/>
      </w:pPr>
      <w:r>
        <w:separator/>
      </w:r>
    </w:p>
  </w:endnote>
  <w:endnote w:type="continuationSeparator" w:id="0">
    <w:p w14:paraId="15CEEAD7" w14:textId="77777777" w:rsidR="00D25C1E" w:rsidRDefault="00D25C1E" w:rsidP="00B95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697E19" w14:textId="29B20893" w:rsidR="00B95E35" w:rsidRPr="00824054" w:rsidRDefault="00B95E35" w:rsidP="00B95E35">
    <w:pPr>
      <w:pStyle w:val="Footer"/>
      <w:rPr>
        <w:color w:val="A6A6A6" w:themeColor="background1" w:themeShade="A6"/>
      </w:rPr>
    </w:pPr>
    <w:r w:rsidRPr="00824054">
      <w:rPr>
        <w:color w:val="A6A6A6" w:themeColor="background1" w:themeShade="A6"/>
      </w:rPr>
      <w:t>Lab</w:t>
    </w:r>
    <w:r w:rsidR="00C82702">
      <w:rPr>
        <w:color w:val="A6A6A6" w:themeColor="background1" w:themeShade="A6"/>
      </w:rPr>
      <w:t xml:space="preserve"> Report for 1</w:t>
    </w:r>
    <w:r w:rsidR="00C82702" w:rsidRPr="00C82702">
      <w:rPr>
        <w:color w:val="A6A6A6" w:themeColor="background1" w:themeShade="A6"/>
        <w:vertAlign w:val="superscript"/>
      </w:rPr>
      <w:t>st</w:t>
    </w:r>
    <w:r w:rsidR="00C82702">
      <w:rPr>
        <w:color w:val="A6A6A6" w:themeColor="background1" w:themeShade="A6"/>
      </w:rPr>
      <w:t xml:space="preserve"> </w:t>
    </w:r>
    <w:r w:rsidR="004D21EC">
      <w:rPr>
        <w:color w:val="A6A6A6" w:themeColor="background1" w:themeShade="A6"/>
      </w:rPr>
      <w:t>3</w:t>
    </w:r>
    <w:r w:rsidR="00C82702">
      <w:rPr>
        <w:color w:val="A6A6A6" w:themeColor="background1" w:themeShade="A6"/>
      </w:rPr>
      <w:t xml:space="preserve"> Labs</w:t>
    </w:r>
    <w:r w:rsidRPr="00824054">
      <w:rPr>
        <w:color w:val="A6A6A6" w:themeColor="background1" w:themeShade="A6"/>
      </w:rPr>
      <w:tab/>
    </w:r>
    <w:r w:rsidR="00C82702">
      <w:rPr>
        <w:color w:val="A6A6A6" w:themeColor="background1" w:themeShade="A6"/>
      </w:rPr>
      <w:tab/>
    </w:r>
    <w:r w:rsidRPr="00824054">
      <w:rPr>
        <w:color w:val="A6A6A6" w:themeColor="background1" w:themeShade="A6"/>
        <w:spacing w:val="60"/>
      </w:rPr>
      <w:t>Page</w:t>
    </w:r>
    <w:r w:rsidRPr="00824054">
      <w:rPr>
        <w:color w:val="A6A6A6" w:themeColor="background1" w:themeShade="A6"/>
      </w:rPr>
      <w:t xml:space="preserve"> | </w:t>
    </w:r>
    <w:r w:rsidRPr="00824054">
      <w:rPr>
        <w:color w:val="A6A6A6" w:themeColor="background1" w:themeShade="A6"/>
      </w:rPr>
      <w:fldChar w:fldCharType="begin"/>
    </w:r>
    <w:r w:rsidRPr="00824054">
      <w:rPr>
        <w:color w:val="A6A6A6" w:themeColor="background1" w:themeShade="A6"/>
      </w:rPr>
      <w:instrText xml:space="preserve"> PAGE   \* MERGEFORMAT </w:instrText>
    </w:r>
    <w:r w:rsidRPr="00824054">
      <w:rPr>
        <w:color w:val="A6A6A6" w:themeColor="background1" w:themeShade="A6"/>
      </w:rPr>
      <w:fldChar w:fldCharType="separate"/>
    </w:r>
    <w:r w:rsidR="00B439A8">
      <w:rPr>
        <w:noProof/>
        <w:color w:val="A6A6A6" w:themeColor="background1" w:themeShade="A6"/>
      </w:rPr>
      <w:t>4</w:t>
    </w:r>
    <w:r w:rsidRPr="00824054">
      <w:rPr>
        <w:b/>
        <w:bCs/>
        <w:noProof/>
        <w:color w:val="A6A6A6" w:themeColor="background1" w:themeShade="A6"/>
      </w:rPr>
      <w:fldChar w:fldCharType="end"/>
    </w:r>
  </w:p>
  <w:p w14:paraId="1FC223FE" w14:textId="77777777" w:rsidR="00B95E35" w:rsidRPr="00824054" w:rsidRDefault="00B95E35">
    <w:pPr>
      <w:pStyle w:val="Footer"/>
      <w:rPr>
        <w:color w:val="A6A6A6" w:themeColor="background1" w:themeShade="A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6D0C7F" w14:textId="77777777" w:rsidR="00D25C1E" w:rsidRDefault="00D25C1E" w:rsidP="00B95E35">
      <w:pPr>
        <w:spacing w:after="0" w:line="240" w:lineRule="auto"/>
      </w:pPr>
      <w:r>
        <w:separator/>
      </w:r>
    </w:p>
  </w:footnote>
  <w:footnote w:type="continuationSeparator" w:id="0">
    <w:p w14:paraId="5F685FD9" w14:textId="77777777" w:rsidR="00D25C1E" w:rsidRDefault="00D25C1E" w:rsidP="00B95E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SyMDe3MDExNbE0NTNW0lEKTi0uzszPAykwqQUAMfjvIywAAAA="/>
  </w:docVars>
  <w:rsids>
    <w:rsidRoot w:val="00C05A73"/>
    <w:rsid w:val="00057E8B"/>
    <w:rsid w:val="000748E1"/>
    <w:rsid w:val="000757D9"/>
    <w:rsid w:val="0007630B"/>
    <w:rsid w:val="000F3434"/>
    <w:rsid w:val="00120038"/>
    <w:rsid w:val="001450FF"/>
    <w:rsid w:val="001620E5"/>
    <w:rsid w:val="001C788B"/>
    <w:rsid w:val="0022344A"/>
    <w:rsid w:val="00272513"/>
    <w:rsid w:val="002768DB"/>
    <w:rsid w:val="00295FFA"/>
    <w:rsid w:val="002C5773"/>
    <w:rsid w:val="00332E19"/>
    <w:rsid w:val="00355CB2"/>
    <w:rsid w:val="00393C98"/>
    <w:rsid w:val="003B4F1E"/>
    <w:rsid w:val="003B51B9"/>
    <w:rsid w:val="00407E3F"/>
    <w:rsid w:val="004704A8"/>
    <w:rsid w:val="00495FFE"/>
    <w:rsid w:val="004B4628"/>
    <w:rsid w:val="004D21EC"/>
    <w:rsid w:val="004D5E29"/>
    <w:rsid w:val="004E3571"/>
    <w:rsid w:val="00526836"/>
    <w:rsid w:val="00536EB5"/>
    <w:rsid w:val="00553C84"/>
    <w:rsid w:val="00561E8D"/>
    <w:rsid w:val="005633FA"/>
    <w:rsid w:val="005D09FB"/>
    <w:rsid w:val="006209DD"/>
    <w:rsid w:val="006E0E9B"/>
    <w:rsid w:val="006E62EA"/>
    <w:rsid w:val="00704FC1"/>
    <w:rsid w:val="00724E56"/>
    <w:rsid w:val="00727F33"/>
    <w:rsid w:val="0075463E"/>
    <w:rsid w:val="0077272B"/>
    <w:rsid w:val="007759AE"/>
    <w:rsid w:val="007B1425"/>
    <w:rsid w:val="007C5015"/>
    <w:rsid w:val="008172A2"/>
    <w:rsid w:val="00824054"/>
    <w:rsid w:val="00862DF5"/>
    <w:rsid w:val="00924CC6"/>
    <w:rsid w:val="009B010B"/>
    <w:rsid w:val="00A574F2"/>
    <w:rsid w:val="00A7183E"/>
    <w:rsid w:val="00A97144"/>
    <w:rsid w:val="00AB7D6C"/>
    <w:rsid w:val="00B439A8"/>
    <w:rsid w:val="00B51C82"/>
    <w:rsid w:val="00B95E35"/>
    <w:rsid w:val="00C05A73"/>
    <w:rsid w:val="00C42E72"/>
    <w:rsid w:val="00C82702"/>
    <w:rsid w:val="00CE50BD"/>
    <w:rsid w:val="00D25C1E"/>
    <w:rsid w:val="00D40FF3"/>
    <w:rsid w:val="00D80398"/>
    <w:rsid w:val="00DE6C78"/>
    <w:rsid w:val="00EC549D"/>
    <w:rsid w:val="00F12C2C"/>
    <w:rsid w:val="00F95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89CF4"/>
  <w15:docId w15:val="{C9630783-44B1-46DF-B665-F81BED212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4F1E"/>
    <w:pPr>
      <w:spacing w:line="259" w:lineRule="auto"/>
    </w:pPr>
    <w:rPr>
      <w:rFonts w:eastAsia="Calibri" w:cs="Calibri"/>
      <w:color w:val="000000"/>
      <w:sz w:val="26"/>
    </w:rPr>
  </w:style>
  <w:style w:type="paragraph" w:styleId="Heading1">
    <w:name w:val="heading 1"/>
    <w:next w:val="Normal"/>
    <w:link w:val="Heading1Char"/>
    <w:uiPriority w:val="9"/>
    <w:qFormat/>
    <w:rsid w:val="00862DF5"/>
    <w:pPr>
      <w:keepNext/>
      <w:keepLines/>
      <w:spacing w:after="24" w:line="259" w:lineRule="auto"/>
      <w:ind w:left="10" w:hanging="10"/>
      <w:outlineLvl w:val="0"/>
    </w:pPr>
    <w:rPr>
      <w:rFonts w:ascii="Segoe UI" w:eastAsia="Segoe UI" w:hAnsi="Segoe UI" w:cs="Segoe UI"/>
      <w:b/>
      <w:color w:val="000000" w:themeColor="text1"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2DF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000000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62DF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auto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62DF5"/>
    <w:rPr>
      <w:rFonts w:ascii="Segoe UI" w:eastAsia="Segoe UI" w:hAnsi="Segoe UI" w:cs="Segoe UI"/>
      <w:b/>
      <w:color w:val="000000" w:themeColor="text1"/>
      <w:sz w:val="36"/>
    </w:rPr>
  </w:style>
  <w:style w:type="character" w:customStyle="1" w:styleId="a">
    <w:name w:val="_"/>
    <w:basedOn w:val="DefaultParagraphFont"/>
    <w:rsid w:val="001620E5"/>
  </w:style>
  <w:style w:type="character" w:customStyle="1" w:styleId="Heading2Char">
    <w:name w:val="Heading 2 Char"/>
    <w:basedOn w:val="DefaultParagraphFont"/>
    <w:link w:val="Heading2"/>
    <w:uiPriority w:val="9"/>
    <w:rsid w:val="00862DF5"/>
    <w:rPr>
      <w:rFonts w:asciiTheme="majorHAnsi" w:eastAsiaTheme="majorEastAsia" w:hAnsiTheme="majorHAnsi" w:cstheme="majorBidi"/>
      <w:b/>
      <w:color w:val="000000" w:themeColor="text1"/>
      <w:sz w:val="32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407E3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748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kern w:val="0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CE50BD"/>
    <w:pPr>
      <w:spacing w:after="8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50B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eyword">
    <w:name w:val="keyword"/>
    <w:basedOn w:val="DefaultParagraphFont"/>
    <w:rsid w:val="00CE50BD"/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CE50BD"/>
    <w:rPr>
      <w:rFonts w:ascii="Calibri" w:eastAsia="Calibri" w:hAnsi="Calibri" w:cs="Calibri"/>
      <w:color w:val="000000"/>
      <w:sz w:val="22"/>
    </w:rPr>
  </w:style>
  <w:style w:type="paragraph" w:styleId="NoSpacing">
    <w:name w:val="No Spacing"/>
    <w:uiPriority w:val="1"/>
    <w:rsid w:val="001C788B"/>
    <w:pPr>
      <w:spacing w:after="0" w:line="240" w:lineRule="auto"/>
    </w:pPr>
    <w:rPr>
      <w:rFonts w:eastAsiaTheme="minorHAnsi"/>
      <w:color w:val="0E2841" w:themeColor="text2"/>
      <w:kern w:val="0"/>
      <w:sz w:val="20"/>
      <w:szCs w:val="20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862DF5"/>
    <w:rPr>
      <w:rFonts w:asciiTheme="majorHAnsi" w:eastAsiaTheme="majorEastAsia" w:hAnsiTheme="majorHAnsi" w:cstheme="majorBidi"/>
      <w:b/>
      <w:sz w:val="2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61E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61E8D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B9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5E35"/>
    <w:rPr>
      <w:rFonts w:eastAsia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B9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5E35"/>
    <w:rPr>
      <w:rFonts w:eastAsia="Calibri" w:cs="Calibri"/>
      <w:color w:val="000000"/>
    </w:rPr>
  </w:style>
  <w:style w:type="character" w:styleId="HTMLCode">
    <w:name w:val="HTML Code"/>
    <w:basedOn w:val="DefaultParagraphFont"/>
    <w:uiPriority w:val="99"/>
    <w:semiHidden/>
    <w:unhideWhenUsed/>
    <w:rsid w:val="00824054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824054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53C84"/>
    <w:pPr>
      <w:spacing w:before="240" w:after="0"/>
      <w:ind w:left="0" w:firstLine="0"/>
      <w:outlineLvl w:val="9"/>
    </w:pPr>
    <w:rPr>
      <w:rFonts w:asciiTheme="majorHAnsi" w:eastAsiaTheme="majorEastAsia" w:hAnsiTheme="majorHAnsi" w:cstheme="majorBidi"/>
      <w:b w:val="0"/>
      <w:color w:val="0F4761" w:themeColor="accent1" w:themeShade="BF"/>
      <w:kern w:val="0"/>
      <w:sz w:val="32"/>
      <w:szCs w:val="32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553C8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53C84"/>
    <w:pPr>
      <w:spacing w:after="100"/>
      <w:ind w:left="260"/>
    </w:pPr>
  </w:style>
  <w:style w:type="character" w:styleId="Hyperlink">
    <w:name w:val="Hyperlink"/>
    <w:basedOn w:val="DefaultParagraphFont"/>
    <w:uiPriority w:val="99"/>
    <w:unhideWhenUsed/>
    <w:rsid w:val="00553C84"/>
    <w:rPr>
      <w:color w:val="467886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553C84"/>
    <w:pPr>
      <w:spacing w:after="100"/>
      <w:ind w:left="440"/>
    </w:pPr>
    <w:rPr>
      <w:rFonts w:eastAsiaTheme="minorEastAsia" w:cs="Times New Roman"/>
      <w:color w:val="auto"/>
      <w:kern w:val="0"/>
      <w:sz w:val="22"/>
      <w:szCs w:val="22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043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90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3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2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01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3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297CFB24D7E4955A7E6827A2DA5F9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E2E191-BFDD-4A9A-8F78-4C16509F7A3C}"/>
      </w:docPartPr>
      <w:docPartBody>
        <w:p w:rsidR="00DA5792" w:rsidRDefault="00955A11" w:rsidP="00955A11">
          <w:pPr>
            <w:pStyle w:val="6297CFB24D7E4955A7E6827A2DA5F981"/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B2232"/>
    <w:rsid w:val="000663A5"/>
    <w:rsid w:val="000A642A"/>
    <w:rsid w:val="0022344A"/>
    <w:rsid w:val="00272513"/>
    <w:rsid w:val="00354409"/>
    <w:rsid w:val="004B4628"/>
    <w:rsid w:val="00526836"/>
    <w:rsid w:val="005B5738"/>
    <w:rsid w:val="005D09FB"/>
    <w:rsid w:val="006E0E9B"/>
    <w:rsid w:val="00770722"/>
    <w:rsid w:val="00780723"/>
    <w:rsid w:val="007D351C"/>
    <w:rsid w:val="00955A11"/>
    <w:rsid w:val="00AC3733"/>
    <w:rsid w:val="00CA6FFC"/>
    <w:rsid w:val="00DA5792"/>
    <w:rsid w:val="00EB2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297CFB24D7E4955A7E6827A2DA5F981">
    <w:name w:val="6297CFB24D7E4955A7E6827A2DA5F981"/>
    <w:rsid w:val="00955A1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E059B3-B7F8-4B27-9D68-E7B51A79E5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0</TotalTime>
  <Pages>1</Pages>
  <Words>214</Words>
  <Characters>1220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3</vt:i4>
      </vt:variant>
    </vt:vector>
  </HeadingPairs>
  <TitlesOfParts>
    <vt:vector size="34" baseType="lpstr">
      <vt:lpstr>Computer Organization and Assembly Language (Lab)</vt:lpstr>
      <vt:lpstr>Riphah School of Computing and Innovation (RSCI), Lahore</vt:lpstr>
      <vt:lpstr>    Task 1:</vt:lpstr>
      <vt:lpstr>    To take input and Subtract.</vt:lpstr>
      <vt:lpstr>    Code:</vt:lpstr>
      <vt:lpstr>    Explanation:</vt:lpstr>
      <vt:lpstr>    Task 2:</vt:lpstr>
      <vt:lpstr>    To take two input as hardcore and Add them</vt:lpstr>
      <vt:lpstr>    Code:</vt:lpstr>
      <vt:lpstr>    Explanation:</vt:lpstr>
      <vt:lpstr>    Task 3:</vt:lpstr>
      <vt:lpstr>    Add three numbers and display results.</vt:lpstr>
      <vt:lpstr>    Code:</vt:lpstr>
      <vt:lpstr>    Explanation:</vt:lpstr>
      <vt:lpstr>    Task 4:</vt:lpstr>
      <vt:lpstr>    Add three numbers and display results.</vt:lpstr>
      <vt:lpstr>    Code:</vt:lpstr>
      <vt:lpstr>    Explanation:</vt:lpstr>
      <vt:lpstr>    Task 4:</vt:lpstr>
      <vt:lpstr>    Take any integer as input, if the number is greater than 5 print it		      If  a</vt:lpstr>
      <vt:lpstr>    Code:</vt:lpstr>
      <vt:lpstr>    Explanation:</vt:lpstr>
      <vt:lpstr>    Task 5:</vt:lpstr>
      <vt:lpstr>    Take two numbers as input and print the larger number.</vt:lpstr>
      <vt:lpstr>    Code:</vt:lpstr>
      <vt:lpstr>    Explanation:</vt:lpstr>
      <vt:lpstr>    Task 6:</vt:lpstr>
      <vt:lpstr>    Print the square of any integer in the range 1-31.  </vt:lpstr>
      <vt:lpstr>    Code:</vt:lpstr>
      <vt:lpstr>    Explanation:</vt:lpstr>
      <vt:lpstr>    Task 7:</vt:lpstr>
      <vt:lpstr>    Write a VVM program which takes an integer input and display table of that inte</vt:lpstr>
      <vt:lpstr>    Code:</vt:lpstr>
      <vt:lpstr>    Explanation:</vt:lpstr>
    </vt:vector>
  </TitlesOfParts>
  <Company/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Organization and Assembly Language (Lab)</dc:title>
  <dc:subject/>
  <dc:creator>Lab Instructor:    Engr. Amna Bibi</dc:creator>
  <cp:keywords/>
  <cp:lastModifiedBy>Moorche</cp:lastModifiedBy>
  <cp:revision>31</cp:revision>
  <cp:lastPrinted>2024-09-09T16:05:00Z</cp:lastPrinted>
  <dcterms:created xsi:type="dcterms:W3CDTF">2024-08-28T03:27:00Z</dcterms:created>
  <dcterms:modified xsi:type="dcterms:W3CDTF">2024-10-19T11:48:00Z</dcterms:modified>
</cp:coreProperties>
</file>